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Title],</w:t>
      </w:r>
    </w:p>
    <w:p>
      <w:pPr>
        <w:pStyle w:val="BodyText"/>
      </w:pPr>
      <w:r>
        <w:t xml:space="preserve">I am writing to express my sincere interest in the Radiologist position at [Hospital/Institution Name] in United Kingdom Birmingham. As a dedicated and skilled radiologist with a proven track record of delivering accurate diagnostic imaging services, I am eager to contribute my expertise to your esteemed institution. The opportunity to work within the vibrant healthcare landscape of Birmingham aligns perfectly with my professional aspirations and commitment to advancing patient care through cutting-edge radiological practices.</w:t>
      </w:r>
    </w:p>
    <w:p>
      <w:pPr>
        <w:pStyle w:val="BodyText"/>
      </w:pPr>
      <w:r>
        <w:t xml:space="preserve">With [X years] of experience in the field of radiology, I have developed a deep understanding of diagnostic imaging techniques, including X-ray, CT scans, MRI, and ultrasound. My career has been defined by a commitment to precision, compassion, and innovation—core values that resonate strongly with the mission of healthcare providers in United Kingdom Birmingham. The dynamic environment of Birmingham’s hospitals and clinics offers an ideal setting for me to leverage my skills while contributing to the region’s evolving medical needs.</w:t>
      </w:r>
    </w:p>
    <w:p>
      <w:pPr>
        <w:pStyle w:val="BodyText"/>
      </w:pPr>
      <w:r>
        <w:t xml:space="preserve">As a Radiologist, I have consistently prioritized patient-centered care, ensuring that each imaging procedure is conducted with the utmost professionalism and empathy. My ability to interpret complex medical images and collaborate effectively with multidisciplinary teams has been instrumental in supporting accurate diagnoses and treatment plans. In my previous roles, I have worked closely with clinicians across various specialties, including oncology, cardiology, and neurology, to provide timely and actionable insights that directly impact patient outcomes.</w:t>
      </w:r>
    </w:p>
    <w:p>
      <w:pPr>
        <w:pStyle w:val="BodyText"/>
      </w:pPr>
      <w:r>
        <w:t xml:space="preserve">What draws me to United Kingdom Birmingham is the city’s reputation as a hub for medical innovation and its diverse population. Birmingham’s healthcare system is renowned for its dedication to excellence, and I am particularly inspired by [Hospital/Institution Name]’s commitment to integrating advanced technologies with compassionate care. The opportunity to work within such a forward-thinking institution would allow me to contribute my expertise while continuing to grow as a radiologist in a city that values both clinical rigor and community health.</w:t>
      </w:r>
    </w:p>
    <w:p>
      <w:pPr>
        <w:pStyle w:val="BodyText"/>
      </w:pPr>
      <w:r>
        <w:t xml:space="preserve">My professional journey has been shaped by rigorous academic training and hands-on experience in some of the most demanding clinical environments. I hold [Your Qualifications, e.g., MRCP, FRCS, or other relevant certifications] and have completed specialized training in [specific areas such as interventional radiology, pediatric imaging, or musculoskeletal imaging]. These experiences have equipped me with the technical proficiency and critical thinking skills necessary to navigate the complexities of modern radiology. Additionally, I am deeply committed to staying current with advancements in medical imaging through continuous education and research.</w:t>
      </w:r>
    </w:p>
    <w:p>
      <w:pPr>
        <w:pStyle w:val="BodyText"/>
      </w:pPr>
      <w:r>
        <w:t xml:space="preserve">One of my greatest strengths as a Radiologist is my ability to balance clinical precision with a patient-focused approach. I understand that medical imaging often occurs during moments of heightened anxiety for patients, and I strive to create a calming environment while maintaining the highest standards of care. This philosophy has been recognized in my previous roles, where I received commendations for my communication skills and dedication to patient safety. In United Kingdom Birmingham, I am eager to build on this foundation by contributing to a culture of trust and excellence.</w:t>
      </w:r>
    </w:p>
    <w:p>
      <w:pPr>
        <w:pStyle w:val="BodyText"/>
      </w:pPr>
      <w:r>
        <w:t xml:space="preserve">Working in United Kingdom Birmingham also presents unique challenges and opportunities that align with my professional goals. The region’s diverse demographic makeup requires radiologists to be adaptable and culturally sensitive, which I have cultivated through years of experience serving patients from varied backgrounds. Additionally, the increasing demand for diagnostic imaging services in the UK necessitates professionals who can efficiently manage high patient volumes without compromising quality. My ability to work under pressure while maintaining attention to detail makes me well-suited to thrive in this environment.</w:t>
      </w:r>
    </w:p>
    <w:p>
      <w:pPr>
        <w:pStyle w:val="BodyText"/>
      </w:pPr>
      <w:r>
        <w:t xml:space="preserve">I am particularly drawn to [Hospital/Institution Name]’s focus on [specific initiatives, e.g., AI integration in radiology, community outreach programs, or research collaborations]. As a Radiologist with a passion for leveraging technology to improve healthcare outcomes, I am excited about the prospect of contributing to such forward-thinking projects. My background in [specific area of expertise] and my experience with [mention relevant software or technologies] position me to support these goals effectively.</w:t>
      </w:r>
    </w:p>
    <w:p>
      <w:pPr>
        <w:pStyle w:val="BodyText"/>
      </w:pPr>
      <w:r>
        <w:t xml:space="preserve">In addition to my technical skills, I bring a strong sense of teamwork and leadership. Radiology is a collaborative discipline, and I have consistently worked alongside physicians, nurses, and technicians to ensure seamless care delivery. My ability to communicate complex findings in an accessible manner has been pivotal in fostering interdisciplinary cooperation. In United Kingdom Birmingham’s fast-paced healthcare environment, this skill will be invaluable in maintaining the high standards of care that patients expect.</w:t>
      </w:r>
    </w:p>
    <w:p>
      <w:pPr>
        <w:pStyle w:val="BodyText"/>
      </w:pPr>
      <w:r>
        <w:t xml:space="preserve">Finally, I want to emphasize my genuine enthusiasm for joining [Hospital/Institution Name] and contributing to the health and well-being of Birmingham’s communities. The city’s rich cultural heritage, combined with its thriving medical sector, creates an inspiring backdrop for a radiologist committed to making a meaningful impact. I am confident that my expertise, passion for patient care, and dedication to professional growth align perfectly with your institution’s mission.</w:t>
      </w:r>
    </w:p>
    <w:p>
      <w:pPr>
        <w:pStyle w:val="BodyText"/>
      </w:pPr>
      <w:r>
        <w:t xml:space="preserve">Thank you for considering my application. I would welcome the opportunity to discuss how my background and vision can contribute to the continued success of [Hospital/Institution Name] in United Kingdom Birmingham. Please feel free to contact me at [Your Phone Number] or [Your Email Address] at your earliest convenience.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